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ST 2117 Sub Descriptor Key</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s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VC6EchelonProperties Key</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2T14:38:14Z</dcterms:created>
  <dcterms:modified xsi:type="dcterms:W3CDTF">2021-03-22T14: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